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Oceanographer with over [X years] of experience in marine research, environmental monitoring, and coastal zone management, I am excited to apply for the Oceanographer position at [Institution/Organization Name] in Pakistan Karachi. This opportunity aligns perfectly with my professional background and passion for advancing scientific understanding of marine ecosystems, particularly within the unique geographical and ecological context of Pakistan’s coastal regions. Having worked on projects that span from tropical marine biodiversity to climate change impacts on coastal communities, I am eager to contribute my expertise to support research initiatives in Pakistan Karachi, a region that holds immense significance for both environmental and economic development.</w:t>
      </w:r>
    </w:p>
    <w:p>
      <w:pPr>
        <w:pStyle w:val="BodyText"/>
      </w:pPr>
      <w:r>
        <w:t xml:space="preserve">My academic foundation in Oceanography, earned from [University Name], equipped me with a strong understanding of oceanic processes, marine geology, and ecological dynamics. During my studies, I focused on the interplay between human activities and marine environments, a field that is increasingly critical in regions like Pakistan Karachi. The Arabian Sea’s rich biodiversity and the challenges posed by coastal erosion, pollution, and rising sea levels make it an ideal location for innovative oceanographic research. I am particularly drawn to this role because of its potential to address these pressing issues while fostering sustainable development in one of Pakistan’s most vital economic hubs.</w:t>
      </w:r>
    </w:p>
    <w:p>
      <w:pPr>
        <w:pStyle w:val="BodyText"/>
      </w:pPr>
      <w:r>
        <w:t xml:space="preserve">Throughout my career, I have been involved in numerous projects that highlight my ability to combine fieldwork, data analysis, and interdisciplinary collaboration. For instance, during my tenure at [Previous Organization], I led a team to study the impact of industrial runoff on coral reef ecosystems in the Gulf of Oman. This work required meticulous sampling, advanced data modeling using GIS and remote sensing technologies, and close coordination with local stakeholders to develop mitigation strategies. Such experiences have honed my skills in both technical research and community engagement—qualities I believe are essential for success in Pakistan Karachi’s dynamic marine environment.</w:t>
      </w:r>
    </w:p>
    <w:p>
      <w:pPr>
        <w:pStyle w:val="BodyText"/>
      </w:pPr>
      <w:r>
        <w:t xml:space="preserve">One of the most rewarding aspects of my work has been contributing to projects that directly benefit coastal communities. In [Project Name], I collaborated with local fishermen and environmental NGOs to monitor fish populations and assess the health of mangrove forests along the Sindh coast. This initiative not only provided valuable data for policy-making but also empowered local residents to take an active role in conservation efforts. I am confident that similar approaches can be applied in Pakistan Karachi, where the intersection of marine science and community needs is critical to long-term success.</w:t>
      </w:r>
    </w:p>
    <w:p>
      <w:pPr>
        <w:pStyle w:val="BodyText"/>
      </w:pPr>
      <w:r>
        <w:t xml:space="preserve">What sets me apart as an Oceanographer is my commitment to integrating cutting-edge technology with traditional ecological knowledge. I have extensive experience using tools such as satellite imagery, underwater drones, and advanced hydrodynamic models to analyze marine environments. For example, in a recent study on coastal erosion patterns in the Bay of Bengal, I developed predictive models that informed the design of shoreline protection infrastructure. These skills would be invaluable in Pakistan Karachi, where accurate data is essential for addressing challenges like storm surges and habitat loss.</w:t>
      </w:r>
    </w:p>
    <w:p>
      <w:pPr>
        <w:pStyle w:val="BodyText"/>
      </w:pPr>
      <w:r>
        <w:t xml:space="preserve">Moreover, I have a strong record of publishing research in peer-reviewed journals and presenting findings at international conferences. My work on the effects of microplastics in marine ecosystems has been featured in [Journal Name], and I have actively participated in global initiatives to promote ocean literacy. I believe that sharing knowledge with local stakeholders, students, and policymakers is as important as conducting fieldwork. In Pakistan Karachi, I aim to bridge the gap between scientific research and practical application by fostering partnerships with universities, government agencies, and environmental organizations.</w:t>
      </w:r>
    </w:p>
    <w:p>
      <w:pPr>
        <w:pStyle w:val="BodyText"/>
      </w:pPr>
      <w:r>
        <w:t xml:space="preserve">The significance of this role extends beyond academic pursuits. As an Oceanographer in Pakistan Karachi, I would contribute to safeguarding the region’s marine resources while supporting economic growth through sustainable practices. The city’s port facilities, fisheries, and tourism sector depend heavily on the health of its coastal waters, making it imperative to prioritize research that informs decision-making. My goal is to ensure that scientific advancements in oceanography are translated into actionable solutions for communities in Pakistan Karachi and beyond.</w:t>
      </w:r>
    </w:p>
    <w:p>
      <w:pPr>
        <w:pStyle w:val="BodyText"/>
      </w:pPr>
      <w:r>
        <w:t xml:space="preserve">Finally, I would like to emphasize my enthusiasm for working in Pakistan. The country’s diverse marine ecosystems, from the Indus River Delta to the Arabian Sea coastline, offer a wealth of opportunities for impactful research. I am deeply committed to contributing to the scientific and environmental goals of Pakistan Karachi while learning from its unique cultural and ecological landscapes. I am confident that my skills, experience, and passion for oceanography make me an ideal candidate for this position.</w:t>
      </w:r>
    </w:p>
    <w:p>
      <w:pPr>
        <w:pStyle w:val="BodyText"/>
      </w:pPr>
      <w:r>
        <w:t xml:space="preserve">Thank you for considering my application. I would welcome the opportunity to discuss how my background aligns with the needs of [Institution/Organization Name] and how I can contribute to its mission in Pakistan Karachi. Please feel free to contact me at [Your Phone Number] or [Your Email Address] for further information. I look forward to the possibility of working together to advance oceanographic research and sustainability efforts in this remarkable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Pakistan Karachi</dc:title>
  <dc:creator/>
  <cp:keywords/>
  <dcterms:created xsi:type="dcterms:W3CDTF">2026-07-23T15:14:24Z</dcterms:created>
  <dcterms:modified xsi:type="dcterms:W3CDTF">2026-07-23T15:14:24Z</dcterms:modified>
</cp:coreProperties>
</file>

<file path=docProps/custom.xml><?xml version="1.0" encoding="utf-8"?>
<Properties xmlns="http://schemas.openxmlformats.org/officeDocument/2006/custom-properties" xmlns:vt="http://schemas.openxmlformats.org/officeDocument/2006/docPropsVTypes"/>
</file>